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dxa"/>
        <w:tblCellSpacing w:w="0" w:type="dxa"/>
        <w:tblLook w:val="04A0" w:firstRow="1" w:lastRow="0" w:firstColumn="1" w:lastColumn="0" w:noHBand="0" w:noVBand="1"/>
      </w:tblPr>
      <w:tblGrid>
        <w:gridCol w:w="2141"/>
        <w:gridCol w:w="4473"/>
        <w:gridCol w:w="2026"/>
      </w:tblGrid>
      <w:tr w:rsidR="00186461" w14:paraId="1F86C22C" w14:textId="77777777">
        <w:trPr>
          <w:tblCellSpacing w:w="0" w:type="dxa"/>
        </w:trPr>
        <w:tc>
          <w:tcPr>
            <w:tcW w:w="2160" w:type="dxa"/>
          </w:tcPr>
          <w:p w14:paraId="348A9A87" w14:textId="77777777" w:rsidR="00186461" w:rsidRDefault="006D2459">
            <w:bookmarkStart w:id="0" w:name="Minutes"/>
            <w:bookmarkStart w:id="1" w:name="TemplateTable-0"/>
            <w:bookmarkEnd w:id="0"/>
            <w:bookmarkEnd w:id="1"/>
            <w:r>
              <w:rPr>
                <w:noProof/>
              </w:rPr>
              <w:drawing>
                <wp:inline distT="0" distB="0" distL="0" distR="0" wp14:anchorId="191C3F44" wp14:editId="6BB3C813">
                  <wp:extent cx="1066800" cy="1343025"/>
                  <wp:effectExtent l="0" t="0" r="0" b="0"/>
                  <wp:docPr id="1" name="teslin_logo" descr="Cover Image" title="Cover Imag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teslin_logo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6800" cy="1343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80" w:type="dxa"/>
          </w:tcPr>
          <w:p w14:paraId="4456FB0B" w14:textId="77777777" w:rsidR="00186461" w:rsidRDefault="006D2459">
            <w:pPr>
              <w:jc w:val="center"/>
            </w:pPr>
            <w:r>
              <w:rPr>
                <w:sz w:val="50"/>
                <w:szCs w:val="50"/>
              </w:rPr>
              <w:t>Village of Teslin</w:t>
            </w:r>
          </w:p>
          <w:p w14:paraId="57E9B235" w14:textId="77777777" w:rsidR="00186461" w:rsidRDefault="006D2459">
            <w:pPr>
              <w:jc w:val="center"/>
            </w:pPr>
            <w:r>
              <w:t>August 26, 2019</w:t>
            </w:r>
          </w:p>
          <w:p w14:paraId="3B667398" w14:textId="77777777" w:rsidR="00186461" w:rsidRDefault="006D2459">
            <w:pPr>
              <w:jc w:val="center"/>
            </w:pPr>
            <w:r>
              <w:t>Regular Council Meeting</w:t>
            </w:r>
          </w:p>
          <w:p w14:paraId="646D6DFA" w14:textId="77777777" w:rsidR="00186461" w:rsidRDefault="006D2459">
            <w:pPr>
              <w:jc w:val="center"/>
            </w:pPr>
            <w:r>
              <w:t>Minutes</w:t>
            </w:r>
          </w:p>
          <w:p w14:paraId="5520EEE7" w14:textId="77777777" w:rsidR="00186461" w:rsidRDefault="00186461"/>
          <w:p w14:paraId="6B7A0103" w14:textId="718B5A7A" w:rsidR="00186461" w:rsidRDefault="006D2459">
            <w:pPr>
              <w:jc w:val="center"/>
            </w:pPr>
            <w:r>
              <w:rPr>
                <w:b/>
              </w:rPr>
              <w:t>Meeting #14-19</w:t>
            </w:r>
          </w:p>
        </w:tc>
        <w:tc>
          <w:tcPr>
            <w:tcW w:w="2160" w:type="dxa"/>
          </w:tcPr>
          <w:p w14:paraId="4285BBE9" w14:textId="77777777" w:rsidR="00186461" w:rsidRDefault="00186461"/>
        </w:tc>
      </w:tr>
    </w:tbl>
    <w:p w14:paraId="0FD3D460" w14:textId="77777777" w:rsidR="00186461" w:rsidRDefault="00186461"/>
    <w:tbl>
      <w:tblPr>
        <w:tblW w:w="9000" w:type="dxa"/>
        <w:tblLook w:val="04A0" w:firstRow="1" w:lastRow="0" w:firstColumn="1" w:lastColumn="0" w:noHBand="0" w:noVBand="1"/>
      </w:tblPr>
      <w:tblGrid>
        <w:gridCol w:w="3000"/>
        <w:gridCol w:w="6000"/>
      </w:tblGrid>
      <w:tr w:rsidR="00186461" w14:paraId="7D214D92" w14:textId="77777777">
        <w:tc>
          <w:tcPr>
            <w:tcW w:w="3000" w:type="dxa"/>
          </w:tcPr>
          <w:p w14:paraId="4C8717CE" w14:textId="77777777" w:rsidR="00186461" w:rsidRDefault="006D2459">
            <w:r>
              <w:rPr>
                <w:b/>
              </w:rPr>
              <w:t>Members Present:</w:t>
            </w:r>
          </w:p>
        </w:tc>
        <w:tc>
          <w:tcPr>
            <w:tcW w:w="6000" w:type="dxa"/>
          </w:tcPr>
          <w:p w14:paraId="75A904C3" w14:textId="77777777" w:rsidR="00186461" w:rsidRDefault="006D2459">
            <w:r>
              <w:t xml:space="preserve">Mayor </w:t>
            </w:r>
            <w:proofErr w:type="spellStart"/>
            <w:r>
              <w:t>Gord</w:t>
            </w:r>
            <w:proofErr w:type="spellEnd"/>
            <w:r>
              <w:t xml:space="preserve"> Curran</w:t>
            </w:r>
          </w:p>
          <w:p w14:paraId="70289F41" w14:textId="77777777" w:rsidR="00186461" w:rsidRDefault="006D2459">
            <w:proofErr w:type="spellStart"/>
            <w:r>
              <w:t>Councilor</w:t>
            </w:r>
            <w:proofErr w:type="spellEnd"/>
            <w:r>
              <w:t xml:space="preserve"> Trevor Sallis</w:t>
            </w:r>
          </w:p>
          <w:p w14:paraId="6172688A" w14:textId="77777777" w:rsidR="00186461" w:rsidRDefault="006D2459">
            <w:proofErr w:type="spellStart"/>
            <w:r>
              <w:t>Councilor</w:t>
            </w:r>
            <w:proofErr w:type="spellEnd"/>
            <w:r>
              <w:t xml:space="preserve"> Juanita Kremer</w:t>
            </w:r>
          </w:p>
        </w:tc>
      </w:tr>
      <w:tr w:rsidR="00186461" w14:paraId="7B050CB7" w14:textId="77777777">
        <w:tc>
          <w:tcPr>
            <w:tcW w:w="3000" w:type="dxa"/>
            <w:vAlign w:val="center"/>
          </w:tcPr>
          <w:p w14:paraId="01A9D945" w14:textId="77777777" w:rsidR="00186461" w:rsidRDefault="006D2459">
            <w:r>
              <w:t xml:space="preserve"> </w:t>
            </w:r>
          </w:p>
        </w:tc>
        <w:tc>
          <w:tcPr>
            <w:tcW w:w="6000" w:type="dxa"/>
            <w:vAlign w:val="center"/>
          </w:tcPr>
          <w:p w14:paraId="6C00F006" w14:textId="77777777" w:rsidR="00186461" w:rsidRDefault="006D2459">
            <w:r>
              <w:t xml:space="preserve"> </w:t>
            </w:r>
          </w:p>
        </w:tc>
      </w:tr>
      <w:tr w:rsidR="00186461" w14:paraId="5BDF2538" w14:textId="77777777">
        <w:tc>
          <w:tcPr>
            <w:tcW w:w="3000" w:type="dxa"/>
          </w:tcPr>
          <w:p w14:paraId="0BC5BB80" w14:textId="77777777" w:rsidR="00186461" w:rsidRDefault="006D2459">
            <w:r>
              <w:rPr>
                <w:b/>
              </w:rPr>
              <w:t>Members Absent:</w:t>
            </w:r>
          </w:p>
        </w:tc>
        <w:tc>
          <w:tcPr>
            <w:tcW w:w="6000" w:type="dxa"/>
          </w:tcPr>
          <w:p w14:paraId="3BB6CA15" w14:textId="77777777" w:rsidR="00186461" w:rsidRDefault="006D2459">
            <w:proofErr w:type="spellStart"/>
            <w:r>
              <w:t>Councilor</w:t>
            </w:r>
            <w:proofErr w:type="spellEnd"/>
            <w:r>
              <w:t xml:space="preserve"> Clara Jules</w:t>
            </w:r>
          </w:p>
          <w:p w14:paraId="6E736463" w14:textId="77777777" w:rsidR="00186461" w:rsidRDefault="006D2459">
            <w:proofErr w:type="spellStart"/>
            <w:r>
              <w:t>Councilor</w:t>
            </w:r>
            <w:proofErr w:type="spellEnd"/>
            <w:r>
              <w:t xml:space="preserve"> Denise Johnston</w:t>
            </w:r>
          </w:p>
        </w:tc>
      </w:tr>
      <w:tr w:rsidR="00186461" w14:paraId="548562F2" w14:textId="77777777">
        <w:tc>
          <w:tcPr>
            <w:tcW w:w="3000" w:type="dxa"/>
            <w:vAlign w:val="center"/>
          </w:tcPr>
          <w:p w14:paraId="1AA3CDE8" w14:textId="77777777" w:rsidR="00186461" w:rsidRDefault="006D2459">
            <w:r>
              <w:t xml:space="preserve"> </w:t>
            </w:r>
          </w:p>
        </w:tc>
        <w:tc>
          <w:tcPr>
            <w:tcW w:w="6000" w:type="dxa"/>
            <w:vAlign w:val="center"/>
          </w:tcPr>
          <w:p w14:paraId="191EFABA" w14:textId="77777777" w:rsidR="00186461" w:rsidRDefault="006D2459">
            <w:r>
              <w:t xml:space="preserve"> </w:t>
            </w:r>
          </w:p>
        </w:tc>
      </w:tr>
      <w:tr w:rsidR="00186461" w14:paraId="3044CF29" w14:textId="77777777">
        <w:tc>
          <w:tcPr>
            <w:tcW w:w="3000" w:type="dxa"/>
          </w:tcPr>
          <w:p w14:paraId="1C31D2A8" w14:textId="77777777" w:rsidR="00186461" w:rsidRDefault="006D2459">
            <w:r>
              <w:rPr>
                <w:b/>
              </w:rPr>
              <w:t>Public Present:</w:t>
            </w:r>
          </w:p>
        </w:tc>
        <w:tc>
          <w:tcPr>
            <w:tcW w:w="6000" w:type="dxa"/>
          </w:tcPr>
          <w:p w14:paraId="3E6B2A5C" w14:textId="7FE35AEE" w:rsidR="00186461" w:rsidRDefault="006D2459">
            <w:r>
              <w:t>MLA Stacey Hassard</w:t>
            </w:r>
          </w:p>
        </w:tc>
      </w:tr>
    </w:tbl>
    <w:p w14:paraId="5ACC1329" w14:textId="77777777" w:rsidR="00186461" w:rsidRDefault="00186461"/>
    <w:p w14:paraId="6207FFBB" w14:textId="77777777" w:rsidR="00186461" w:rsidRDefault="006D2459">
      <w:r>
        <w:t xml:space="preserve">Mayor </w:t>
      </w:r>
      <w:proofErr w:type="spellStart"/>
      <w:r>
        <w:t>Gord</w:t>
      </w:r>
      <w:proofErr w:type="spellEnd"/>
      <w:r>
        <w:t xml:space="preserve"> Curran called the meeting to order at 7:30 p.m.</w:t>
      </w:r>
    </w:p>
    <w:p w14:paraId="67EAA217" w14:textId="77777777" w:rsidR="00186461" w:rsidRDefault="00186461">
      <w:bookmarkStart w:id="2" w:name="MinutesHeading30487"/>
      <w:bookmarkEnd w:id="2"/>
    </w:p>
    <w:tbl>
      <w:tblPr>
        <w:tblW w:w="0" w:type="dxa"/>
        <w:tblLook w:val="04A0" w:firstRow="1" w:lastRow="0" w:firstColumn="1" w:lastColumn="0" w:noHBand="0" w:noVBand="1"/>
      </w:tblPr>
      <w:tblGrid>
        <w:gridCol w:w="690"/>
        <w:gridCol w:w="7950"/>
      </w:tblGrid>
      <w:tr w:rsidR="00186461" w14:paraId="07B96E3A" w14:textId="77777777">
        <w:tc>
          <w:tcPr>
            <w:tcW w:w="720" w:type="dxa"/>
          </w:tcPr>
          <w:p w14:paraId="2F59418B" w14:textId="77777777" w:rsidR="00186461" w:rsidRDefault="006D2459">
            <w:bookmarkStart w:id="3" w:name="TemplateTable-10"/>
            <w:bookmarkEnd w:id="3"/>
            <w:r>
              <w:rPr>
                <w:b/>
              </w:rPr>
              <w:t>1.</w:t>
            </w:r>
          </w:p>
        </w:tc>
        <w:tc>
          <w:tcPr>
            <w:tcW w:w="8640" w:type="dxa"/>
          </w:tcPr>
          <w:p w14:paraId="0E344EA3" w14:textId="77777777" w:rsidR="00186461" w:rsidRDefault="006D2459">
            <w:r>
              <w:rPr>
                <w:b/>
                <w:u w:val="single"/>
              </w:rPr>
              <w:t>Adoption of Agenda</w:t>
            </w:r>
          </w:p>
        </w:tc>
      </w:tr>
    </w:tbl>
    <w:p w14:paraId="6FC66495" w14:textId="77777777" w:rsidR="00186461" w:rsidRDefault="00186461">
      <w:bookmarkStart w:id="4" w:name="MinutesItem30489"/>
      <w:bookmarkEnd w:id="4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12"/>
        <w:gridCol w:w="7064"/>
      </w:tblGrid>
      <w:tr w:rsidR="00186461" w14:paraId="5F634A70" w14:textId="77777777">
        <w:tc>
          <w:tcPr>
            <w:tcW w:w="720" w:type="dxa"/>
          </w:tcPr>
          <w:p w14:paraId="290DAD34" w14:textId="77777777" w:rsidR="00186461" w:rsidRDefault="006D2459">
            <w:bookmarkStart w:id="5" w:name="TemplateTable-16"/>
            <w:bookmarkEnd w:id="5"/>
            <w:r>
              <w:t>1.1.</w:t>
            </w:r>
          </w:p>
        </w:tc>
        <w:tc>
          <w:tcPr>
            <w:tcW w:w="7416" w:type="dxa"/>
          </w:tcPr>
          <w:p w14:paraId="0CBA6E26" w14:textId="77777777" w:rsidR="00186461" w:rsidRDefault="006D2459">
            <w:r>
              <w:t>Adoption of the Agenda for August 26, 2019.</w:t>
            </w:r>
          </w:p>
          <w:p w14:paraId="67205B81" w14:textId="77777777" w:rsidR="00186461" w:rsidRDefault="00186461">
            <w:pPr>
              <w:spacing w:before="0" w:after="0" w:line="20" w:lineRule="exact"/>
            </w:pPr>
          </w:p>
        </w:tc>
      </w:tr>
    </w:tbl>
    <w:p w14:paraId="7F2B9E13" w14:textId="77777777" w:rsidR="00186461" w:rsidRDefault="00186461">
      <w:bookmarkStart w:id="6" w:name="Resolution30541"/>
      <w:bookmarkEnd w:id="6"/>
    </w:p>
    <w:p w14:paraId="475C349D" w14:textId="77777777" w:rsidR="00186461" w:rsidRDefault="006D2459">
      <w:pPr>
        <w:ind w:left="1584"/>
      </w:pPr>
      <w:r>
        <w:rPr>
          <w:b/>
        </w:rPr>
        <w:t>60-14-19</w:t>
      </w:r>
    </w:p>
    <w:p w14:paraId="375B52A9" w14:textId="77777777" w:rsidR="00186461" w:rsidRDefault="006D2459">
      <w:pPr>
        <w:ind w:left="864"/>
      </w:pPr>
      <w:r>
        <w:t xml:space="preserve">Moved by </w:t>
      </w:r>
      <w:proofErr w:type="spellStart"/>
      <w:r>
        <w:t>Councilor</w:t>
      </w:r>
      <w:proofErr w:type="spellEnd"/>
      <w:r>
        <w:t xml:space="preserve"> T Sallis;</w:t>
      </w:r>
      <w:r>
        <w:br/>
        <w:t xml:space="preserve">Seconded by </w:t>
      </w:r>
      <w:proofErr w:type="spellStart"/>
      <w:r>
        <w:t>Councilor</w:t>
      </w:r>
      <w:proofErr w:type="spellEnd"/>
      <w:r>
        <w:t xml:space="preserve"> J Kremer;</w:t>
      </w:r>
    </w:p>
    <w:p w14:paraId="457EFF40" w14:textId="77777777" w:rsidR="00186461" w:rsidRDefault="006D2459">
      <w:pPr>
        <w:ind w:left="864"/>
      </w:pPr>
      <w:r>
        <w:rPr>
          <w:b/>
        </w:rPr>
        <w:t xml:space="preserve">BE IT RESOLVED that </w:t>
      </w:r>
      <w:r>
        <w:t>Village Council Adopted the Agenda for August 26, 2019, with the following additions:</w:t>
      </w:r>
    </w:p>
    <w:p w14:paraId="34131CA2" w14:textId="77777777" w:rsidR="00186461" w:rsidRDefault="006D2459">
      <w:pPr>
        <w:ind w:left="864"/>
      </w:pPr>
      <w:r>
        <w:t xml:space="preserve"> </w:t>
      </w:r>
    </w:p>
    <w:p w14:paraId="5C3E3948" w14:textId="77777777" w:rsidR="00186461" w:rsidRDefault="006D2459">
      <w:pPr>
        <w:ind w:left="864"/>
      </w:pPr>
      <w:r>
        <w:rPr>
          <w:b/>
        </w:rPr>
        <w:t xml:space="preserve">7.1- Department of Education- Response Yukon University Feedback. </w:t>
      </w:r>
    </w:p>
    <w:p w14:paraId="5A287577" w14:textId="77777777" w:rsidR="00186461" w:rsidRDefault="00186461"/>
    <w:p w14:paraId="5D2F4F2A" w14:textId="77777777" w:rsidR="00186461" w:rsidRDefault="006D2459">
      <w:pPr>
        <w:ind w:left="864"/>
      </w:pPr>
      <w:r>
        <w:rPr>
          <w:b/>
        </w:rPr>
        <w:t>~carried~</w:t>
      </w:r>
    </w:p>
    <w:p w14:paraId="7AFCDE8A" w14:textId="77777777" w:rsidR="00186461" w:rsidRDefault="00186461">
      <w:bookmarkStart w:id="7" w:name="MinutesHeading30491"/>
      <w:bookmarkEnd w:id="7"/>
    </w:p>
    <w:tbl>
      <w:tblPr>
        <w:tblW w:w="0" w:type="dxa"/>
        <w:tblLook w:val="04A0" w:firstRow="1" w:lastRow="0" w:firstColumn="1" w:lastColumn="0" w:noHBand="0" w:noVBand="1"/>
      </w:tblPr>
      <w:tblGrid>
        <w:gridCol w:w="690"/>
        <w:gridCol w:w="7950"/>
      </w:tblGrid>
      <w:tr w:rsidR="00186461" w14:paraId="2A2EED87" w14:textId="77777777">
        <w:tc>
          <w:tcPr>
            <w:tcW w:w="720" w:type="dxa"/>
          </w:tcPr>
          <w:p w14:paraId="51F23DA2" w14:textId="77777777" w:rsidR="00186461" w:rsidRDefault="006D2459">
            <w:bookmarkStart w:id="8" w:name="TemplateTable-32"/>
            <w:bookmarkEnd w:id="8"/>
            <w:r>
              <w:rPr>
                <w:b/>
              </w:rPr>
              <w:t>2.</w:t>
            </w:r>
          </w:p>
        </w:tc>
        <w:tc>
          <w:tcPr>
            <w:tcW w:w="8640" w:type="dxa"/>
          </w:tcPr>
          <w:p w14:paraId="55334019" w14:textId="77777777" w:rsidR="00186461" w:rsidRDefault="006D2459">
            <w:r>
              <w:rPr>
                <w:b/>
                <w:u w:val="single"/>
              </w:rPr>
              <w:t>Adoption of Minutes</w:t>
            </w:r>
          </w:p>
        </w:tc>
      </w:tr>
    </w:tbl>
    <w:p w14:paraId="655B23D7" w14:textId="77777777" w:rsidR="00186461" w:rsidRDefault="00186461">
      <w:bookmarkStart w:id="9" w:name="MinutesItem30493"/>
      <w:bookmarkEnd w:id="9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12"/>
        <w:gridCol w:w="7064"/>
      </w:tblGrid>
      <w:tr w:rsidR="00186461" w14:paraId="744CD6A1" w14:textId="77777777">
        <w:tc>
          <w:tcPr>
            <w:tcW w:w="720" w:type="dxa"/>
          </w:tcPr>
          <w:p w14:paraId="747ADA1A" w14:textId="77777777" w:rsidR="00186461" w:rsidRDefault="006D2459">
            <w:bookmarkStart w:id="10" w:name="TemplateTable-38"/>
            <w:bookmarkEnd w:id="10"/>
            <w:r>
              <w:t>2.1.</w:t>
            </w:r>
          </w:p>
        </w:tc>
        <w:tc>
          <w:tcPr>
            <w:tcW w:w="7416" w:type="dxa"/>
          </w:tcPr>
          <w:p w14:paraId="280DFFF9" w14:textId="77777777" w:rsidR="00186461" w:rsidRDefault="006D2459">
            <w:r>
              <w:t>Adoption of the Minutes for August 12, 2019, Minutes Enclosed.</w:t>
            </w:r>
          </w:p>
          <w:p w14:paraId="3C21B5EB" w14:textId="77777777" w:rsidR="00186461" w:rsidRDefault="00186461">
            <w:pPr>
              <w:spacing w:before="0" w:after="0" w:line="20" w:lineRule="exact"/>
            </w:pPr>
          </w:p>
        </w:tc>
      </w:tr>
    </w:tbl>
    <w:p w14:paraId="42D2CBA9" w14:textId="77777777" w:rsidR="00186461" w:rsidRDefault="00186461">
      <w:bookmarkStart w:id="11" w:name="Resolution30542"/>
      <w:bookmarkEnd w:id="11"/>
    </w:p>
    <w:p w14:paraId="2BDBDEE6" w14:textId="77777777" w:rsidR="00186461" w:rsidRDefault="006D2459">
      <w:pPr>
        <w:ind w:left="1584"/>
      </w:pPr>
      <w:r>
        <w:rPr>
          <w:b/>
        </w:rPr>
        <w:t>61-14-19</w:t>
      </w:r>
    </w:p>
    <w:p w14:paraId="2D02E27D" w14:textId="77777777" w:rsidR="00186461" w:rsidRDefault="006D2459">
      <w:pPr>
        <w:ind w:left="864"/>
      </w:pPr>
      <w:r>
        <w:t xml:space="preserve">Moved by </w:t>
      </w:r>
      <w:proofErr w:type="spellStart"/>
      <w:r>
        <w:t>Councilor</w:t>
      </w:r>
      <w:proofErr w:type="spellEnd"/>
      <w:r>
        <w:t xml:space="preserve"> T Sallis;</w:t>
      </w:r>
      <w:r>
        <w:br/>
        <w:t xml:space="preserve">Seconded by </w:t>
      </w:r>
      <w:proofErr w:type="spellStart"/>
      <w:r>
        <w:t>Councilor</w:t>
      </w:r>
      <w:proofErr w:type="spellEnd"/>
      <w:r>
        <w:t xml:space="preserve"> J Kremer;</w:t>
      </w:r>
    </w:p>
    <w:p w14:paraId="62B7B372" w14:textId="77777777" w:rsidR="00186461" w:rsidRDefault="006D2459">
      <w:pPr>
        <w:ind w:left="864"/>
      </w:pPr>
      <w:r>
        <w:rPr>
          <w:b/>
        </w:rPr>
        <w:t xml:space="preserve">BE IT RESOLVED that </w:t>
      </w:r>
      <w:r>
        <w:t>Village Council approved the Minutes of August 12, 2019, as presented.</w:t>
      </w:r>
    </w:p>
    <w:p w14:paraId="3C6BF4AE" w14:textId="77777777" w:rsidR="00186461" w:rsidRDefault="00186461"/>
    <w:p w14:paraId="14969001" w14:textId="77777777" w:rsidR="00186461" w:rsidRDefault="006D2459">
      <w:pPr>
        <w:ind w:left="864"/>
      </w:pPr>
      <w:r>
        <w:rPr>
          <w:b/>
        </w:rPr>
        <w:t>~carried~</w:t>
      </w:r>
    </w:p>
    <w:p w14:paraId="6F1F3334" w14:textId="77777777" w:rsidR="00186461" w:rsidRDefault="00186461">
      <w:bookmarkStart w:id="12" w:name="MinutesHeading30495"/>
      <w:bookmarkEnd w:id="12"/>
    </w:p>
    <w:tbl>
      <w:tblPr>
        <w:tblW w:w="0" w:type="dxa"/>
        <w:tblLook w:val="04A0" w:firstRow="1" w:lastRow="0" w:firstColumn="1" w:lastColumn="0" w:noHBand="0" w:noVBand="1"/>
      </w:tblPr>
      <w:tblGrid>
        <w:gridCol w:w="689"/>
        <w:gridCol w:w="7951"/>
      </w:tblGrid>
      <w:tr w:rsidR="00186461" w14:paraId="06F40E05" w14:textId="77777777">
        <w:tc>
          <w:tcPr>
            <w:tcW w:w="720" w:type="dxa"/>
          </w:tcPr>
          <w:p w14:paraId="1AFC3E9D" w14:textId="77777777" w:rsidR="00186461" w:rsidRDefault="006D2459">
            <w:bookmarkStart w:id="13" w:name="TemplateTable-52"/>
            <w:bookmarkEnd w:id="13"/>
            <w:r>
              <w:rPr>
                <w:b/>
              </w:rPr>
              <w:t>3.</w:t>
            </w:r>
          </w:p>
        </w:tc>
        <w:tc>
          <w:tcPr>
            <w:tcW w:w="8640" w:type="dxa"/>
          </w:tcPr>
          <w:p w14:paraId="59FAD617" w14:textId="77777777" w:rsidR="00186461" w:rsidRDefault="006D2459">
            <w:r>
              <w:rPr>
                <w:b/>
                <w:u w:val="single"/>
              </w:rPr>
              <w:t>Hearing of Delegations and Individuals</w:t>
            </w:r>
          </w:p>
        </w:tc>
      </w:tr>
    </w:tbl>
    <w:p w14:paraId="5BCA8B3D" w14:textId="77777777" w:rsidR="00186461" w:rsidRDefault="00186461">
      <w:bookmarkStart w:id="14" w:name="MinutesHeading30497"/>
      <w:bookmarkStart w:id="15" w:name="_GoBack"/>
      <w:bookmarkEnd w:id="14"/>
    </w:p>
    <w:tbl>
      <w:tblPr>
        <w:tblW w:w="0" w:type="dxa"/>
        <w:tblLook w:val="04A0" w:firstRow="1" w:lastRow="0" w:firstColumn="1" w:lastColumn="0" w:noHBand="0" w:noVBand="1"/>
      </w:tblPr>
      <w:tblGrid>
        <w:gridCol w:w="686"/>
        <w:gridCol w:w="7954"/>
      </w:tblGrid>
      <w:tr w:rsidR="00186461" w14:paraId="5EF5A756" w14:textId="77777777">
        <w:tc>
          <w:tcPr>
            <w:tcW w:w="720" w:type="dxa"/>
          </w:tcPr>
          <w:p w14:paraId="044C908F" w14:textId="77777777" w:rsidR="00186461" w:rsidRDefault="006D2459">
            <w:bookmarkStart w:id="16" w:name="TemplateTable-58"/>
            <w:bookmarkEnd w:id="16"/>
            <w:bookmarkEnd w:id="15"/>
            <w:r>
              <w:rPr>
                <w:b/>
              </w:rPr>
              <w:t>4.</w:t>
            </w:r>
          </w:p>
        </w:tc>
        <w:tc>
          <w:tcPr>
            <w:tcW w:w="8640" w:type="dxa"/>
          </w:tcPr>
          <w:p w14:paraId="085278EC" w14:textId="77777777" w:rsidR="00186461" w:rsidRDefault="006D2459">
            <w:r>
              <w:rPr>
                <w:b/>
                <w:u w:val="single"/>
              </w:rPr>
              <w:t>Reports and Recommendations of Boards Established by Council</w:t>
            </w:r>
          </w:p>
        </w:tc>
      </w:tr>
    </w:tbl>
    <w:p w14:paraId="11217186" w14:textId="77777777" w:rsidR="00186461" w:rsidRDefault="00186461">
      <w:bookmarkStart w:id="17" w:name="MinutesHeading30499"/>
      <w:bookmarkEnd w:id="17"/>
    </w:p>
    <w:tbl>
      <w:tblPr>
        <w:tblW w:w="0" w:type="dxa"/>
        <w:tblLook w:val="04A0" w:firstRow="1" w:lastRow="0" w:firstColumn="1" w:lastColumn="0" w:noHBand="0" w:noVBand="1"/>
      </w:tblPr>
      <w:tblGrid>
        <w:gridCol w:w="687"/>
        <w:gridCol w:w="7953"/>
      </w:tblGrid>
      <w:tr w:rsidR="00186461" w14:paraId="2A03258F" w14:textId="77777777">
        <w:tc>
          <w:tcPr>
            <w:tcW w:w="720" w:type="dxa"/>
          </w:tcPr>
          <w:p w14:paraId="4B0CEF01" w14:textId="77777777" w:rsidR="00186461" w:rsidRDefault="006D2459">
            <w:bookmarkStart w:id="18" w:name="TemplateTable-64"/>
            <w:bookmarkEnd w:id="18"/>
            <w:r>
              <w:rPr>
                <w:b/>
              </w:rPr>
              <w:t>5.</w:t>
            </w:r>
          </w:p>
        </w:tc>
        <w:tc>
          <w:tcPr>
            <w:tcW w:w="8640" w:type="dxa"/>
          </w:tcPr>
          <w:p w14:paraId="4A39E496" w14:textId="77777777" w:rsidR="00186461" w:rsidRDefault="006D2459">
            <w:r>
              <w:rPr>
                <w:b/>
                <w:u w:val="single"/>
              </w:rPr>
              <w:t>Reports from Village Administration, Standing or Special Committees of Council</w:t>
            </w:r>
          </w:p>
        </w:tc>
      </w:tr>
    </w:tbl>
    <w:p w14:paraId="55C4BB56" w14:textId="77777777" w:rsidR="00186461" w:rsidRDefault="00186461">
      <w:bookmarkStart w:id="19" w:name="MinutesItem30530"/>
      <w:bookmarkEnd w:id="19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12"/>
        <w:gridCol w:w="7064"/>
      </w:tblGrid>
      <w:tr w:rsidR="00186461" w14:paraId="1BE7EC08" w14:textId="77777777">
        <w:tc>
          <w:tcPr>
            <w:tcW w:w="720" w:type="dxa"/>
          </w:tcPr>
          <w:p w14:paraId="7753AAA8" w14:textId="77777777" w:rsidR="00186461" w:rsidRDefault="006D2459">
            <w:bookmarkStart w:id="20" w:name="TemplateTable-70"/>
            <w:bookmarkEnd w:id="20"/>
            <w:r>
              <w:t>5.1.</w:t>
            </w:r>
          </w:p>
        </w:tc>
        <w:tc>
          <w:tcPr>
            <w:tcW w:w="7416" w:type="dxa"/>
          </w:tcPr>
          <w:p w14:paraId="5FC6D5C2" w14:textId="77777777" w:rsidR="00186461" w:rsidRDefault="006D2459">
            <w:r>
              <w:t>July 2019 Financial Statements</w:t>
            </w:r>
          </w:p>
          <w:p w14:paraId="6A034E83" w14:textId="77777777" w:rsidR="00186461" w:rsidRDefault="00186461">
            <w:pPr>
              <w:spacing w:before="0" w:after="0" w:line="20" w:lineRule="exact"/>
            </w:pPr>
          </w:p>
        </w:tc>
      </w:tr>
    </w:tbl>
    <w:p w14:paraId="2B56ACB9" w14:textId="77777777" w:rsidR="00186461" w:rsidRDefault="00186461">
      <w:bookmarkStart w:id="21" w:name="Resolution30543"/>
      <w:bookmarkEnd w:id="21"/>
    </w:p>
    <w:p w14:paraId="372D096D" w14:textId="77777777" w:rsidR="00186461" w:rsidRDefault="006D2459">
      <w:pPr>
        <w:ind w:left="1584"/>
      </w:pPr>
      <w:r>
        <w:rPr>
          <w:b/>
        </w:rPr>
        <w:t>62-14-19</w:t>
      </w:r>
    </w:p>
    <w:p w14:paraId="55CF7ABB" w14:textId="77777777" w:rsidR="00186461" w:rsidRDefault="006D2459">
      <w:pPr>
        <w:ind w:left="864"/>
      </w:pPr>
      <w:r>
        <w:lastRenderedPageBreak/>
        <w:t xml:space="preserve">Moved by </w:t>
      </w:r>
      <w:proofErr w:type="spellStart"/>
      <w:r>
        <w:t>Councilor</w:t>
      </w:r>
      <w:proofErr w:type="spellEnd"/>
      <w:r>
        <w:t xml:space="preserve"> T Sallis;</w:t>
      </w:r>
      <w:r>
        <w:br/>
        <w:t xml:space="preserve">Seconded by </w:t>
      </w:r>
      <w:proofErr w:type="spellStart"/>
      <w:r>
        <w:t>Councilor</w:t>
      </w:r>
      <w:proofErr w:type="spellEnd"/>
      <w:r>
        <w:t xml:space="preserve"> J Kremer;</w:t>
      </w:r>
    </w:p>
    <w:p w14:paraId="13A43380" w14:textId="77777777" w:rsidR="00186461" w:rsidRDefault="006D2459">
      <w:pPr>
        <w:ind w:left="864"/>
      </w:pPr>
      <w:r>
        <w:rPr>
          <w:b/>
        </w:rPr>
        <w:t>BE IT RESOLVED that</w:t>
      </w:r>
      <w:r>
        <w:t xml:space="preserve"> Village Council accepted the July 2019 Financial statements as presented.</w:t>
      </w:r>
    </w:p>
    <w:p w14:paraId="1D5867A1" w14:textId="77777777" w:rsidR="00186461" w:rsidRDefault="00186461"/>
    <w:p w14:paraId="638C52D1" w14:textId="77777777" w:rsidR="00186461" w:rsidRDefault="006D2459">
      <w:pPr>
        <w:ind w:left="864"/>
      </w:pPr>
      <w:r>
        <w:rPr>
          <w:b/>
        </w:rPr>
        <w:t>~carried~</w:t>
      </w:r>
    </w:p>
    <w:p w14:paraId="19521922" w14:textId="77777777" w:rsidR="00186461" w:rsidRDefault="00186461">
      <w:bookmarkStart w:id="22" w:name="MinutesHeading30501"/>
      <w:bookmarkEnd w:id="22"/>
    </w:p>
    <w:tbl>
      <w:tblPr>
        <w:tblW w:w="0" w:type="dxa"/>
        <w:tblLook w:val="04A0" w:firstRow="1" w:lastRow="0" w:firstColumn="1" w:lastColumn="0" w:noHBand="0" w:noVBand="1"/>
      </w:tblPr>
      <w:tblGrid>
        <w:gridCol w:w="689"/>
        <w:gridCol w:w="7951"/>
      </w:tblGrid>
      <w:tr w:rsidR="00186461" w14:paraId="32080836" w14:textId="77777777">
        <w:tc>
          <w:tcPr>
            <w:tcW w:w="720" w:type="dxa"/>
          </w:tcPr>
          <w:p w14:paraId="7D9AF4D4" w14:textId="77777777" w:rsidR="00186461" w:rsidRDefault="006D2459">
            <w:bookmarkStart w:id="23" w:name="TemplateTable-84"/>
            <w:bookmarkEnd w:id="23"/>
            <w:r>
              <w:rPr>
                <w:b/>
              </w:rPr>
              <w:t>6.</w:t>
            </w:r>
          </w:p>
        </w:tc>
        <w:tc>
          <w:tcPr>
            <w:tcW w:w="8640" w:type="dxa"/>
          </w:tcPr>
          <w:p w14:paraId="3CAF7428" w14:textId="77777777" w:rsidR="00186461" w:rsidRDefault="006D2459">
            <w:r>
              <w:rPr>
                <w:b/>
                <w:u w:val="single"/>
              </w:rPr>
              <w:t>Receipt of Notice of Motion to be considered at a Subsequent Meeting of Council</w:t>
            </w:r>
          </w:p>
        </w:tc>
      </w:tr>
    </w:tbl>
    <w:p w14:paraId="792FC5BF" w14:textId="77777777" w:rsidR="00186461" w:rsidRDefault="00186461">
      <w:bookmarkStart w:id="24" w:name="MinutesHeading30503"/>
      <w:bookmarkEnd w:id="24"/>
    </w:p>
    <w:tbl>
      <w:tblPr>
        <w:tblW w:w="0" w:type="dxa"/>
        <w:tblLook w:val="04A0" w:firstRow="1" w:lastRow="0" w:firstColumn="1" w:lastColumn="0" w:noHBand="0" w:noVBand="1"/>
      </w:tblPr>
      <w:tblGrid>
        <w:gridCol w:w="687"/>
        <w:gridCol w:w="7953"/>
      </w:tblGrid>
      <w:tr w:rsidR="00186461" w14:paraId="6A0B5D6D" w14:textId="77777777">
        <w:tc>
          <w:tcPr>
            <w:tcW w:w="720" w:type="dxa"/>
          </w:tcPr>
          <w:p w14:paraId="38C23130" w14:textId="77777777" w:rsidR="00186461" w:rsidRDefault="006D2459">
            <w:bookmarkStart w:id="25" w:name="TemplateTable-90"/>
            <w:bookmarkEnd w:id="25"/>
            <w:r>
              <w:rPr>
                <w:b/>
              </w:rPr>
              <w:t>7.</w:t>
            </w:r>
          </w:p>
        </w:tc>
        <w:tc>
          <w:tcPr>
            <w:tcW w:w="8640" w:type="dxa"/>
          </w:tcPr>
          <w:p w14:paraId="0CE5E192" w14:textId="77777777" w:rsidR="00186461" w:rsidRDefault="006D2459">
            <w:r>
              <w:rPr>
                <w:b/>
                <w:u w:val="single"/>
              </w:rPr>
              <w:t>Consideration of Items of Correspondence</w:t>
            </w:r>
          </w:p>
        </w:tc>
      </w:tr>
    </w:tbl>
    <w:p w14:paraId="510C1210" w14:textId="77777777" w:rsidR="00186461" w:rsidRDefault="00186461">
      <w:bookmarkStart w:id="26" w:name="MinutesItem30546"/>
      <w:bookmarkEnd w:id="26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12"/>
        <w:gridCol w:w="7064"/>
      </w:tblGrid>
      <w:tr w:rsidR="00186461" w14:paraId="34A096B2" w14:textId="77777777">
        <w:tc>
          <w:tcPr>
            <w:tcW w:w="720" w:type="dxa"/>
          </w:tcPr>
          <w:p w14:paraId="571DC621" w14:textId="77777777" w:rsidR="00186461" w:rsidRDefault="006D2459">
            <w:bookmarkStart w:id="27" w:name="TemplateTable-96"/>
            <w:bookmarkEnd w:id="27"/>
            <w:r>
              <w:t>7.1.</w:t>
            </w:r>
          </w:p>
        </w:tc>
        <w:tc>
          <w:tcPr>
            <w:tcW w:w="7416" w:type="dxa"/>
          </w:tcPr>
          <w:p w14:paraId="2C46C36B" w14:textId="1E1216C9" w:rsidR="00186461" w:rsidRDefault="006D2459">
            <w:r>
              <w:t>Department of Education- Response Yukon University Feedback</w:t>
            </w:r>
          </w:p>
          <w:p w14:paraId="31C3BB23" w14:textId="77777777" w:rsidR="00186461" w:rsidRDefault="006D2459">
            <w:r>
              <w:t xml:space="preserve"> </w:t>
            </w:r>
          </w:p>
          <w:p w14:paraId="3CEEEA55" w14:textId="77777777" w:rsidR="00186461" w:rsidRDefault="00186461">
            <w:pPr>
              <w:spacing w:before="0" w:after="0" w:line="20" w:lineRule="exact"/>
            </w:pPr>
          </w:p>
        </w:tc>
      </w:tr>
    </w:tbl>
    <w:p w14:paraId="0FC20003" w14:textId="77777777" w:rsidR="00186461" w:rsidRDefault="00186461">
      <w:bookmarkStart w:id="28" w:name="MinutesHeading30505"/>
      <w:bookmarkEnd w:id="28"/>
    </w:p>
    <w:tbl>
      <w:tblPr>
        <w:tblW w:w="0" w:type="dxa"/>
        <w:tblLook w:val="04A0" w:firstRow="1" w:lastRow="0" w:firstColumn="1" w:lastColumn="0" w:noHBand="0" w:noVBand="1"/>
      </w:tblPr>
      <w:tblGrid>
        <w:gridCol w:w="688"/>
        <w:gridCol w:w="7952"/>
      </w:tblGrid>
      <w:tr w:rsidR="00186461" w14:paraId="34EC4DF4" w14:textId="77777777">
        <w:tc>
          <w:tcPr>
            <w:tcW w:w="720" w:type="dxa"/>
          </w:tcPr>
          <w:p w14:paraId="2087224C" w14:textId="77777777" w:rsidR="00186461" w:rsidRDefault="006D2459">
            <w:bookmarkStart w:id="29" w:name="TemplateTable-102"/>
            <w:bookmarkEnd w:id="29"/>
            <w:r>
              <w:rPr>
                <w:b/>
              </w:rPr>
              <w:t>8.</w:t>
            </w:r>
          </w:p>
        </w:tc>
        <w:tc>
          <w:tcPr>
            <w:tcW w:w="8640" w:type="dxa"/>
          </w:tcPr>
          <w:p w14:paraId="7B3B81B7" w14:textId="77777777" w:rsidR="00186461" w:rsidRDefault="006D2459">
            <w:r>
              <w:rPr>
                <w:b/>
                <w:u w:val="single"/>
              </w:rPr>
              <w:t>Consideration of Items of Accounts Payable by Village</w:t>
            </w:r>
          </w:p>
        </w:tc>
      </w:tr>
    </w:tbl>
    <w:p w14:paraId="687768DF" w14:textId="77777777" w:rsidR="00186461" w:rsidRDefault="00186461">
      <w:bookmarkStart w:id="30" w:name="MinutesHeading30507"/>
      <w:bookmarkEnd w:id="30"/>
    </w:p>
    <w:tbl>
      <w:tblPr>
        <w:tblW w:w="0" w:type="dxa"/>
        <w:tblLook w:val="04A0" w:firstRow="1" w:lastRow="0" w:firstColumn="1" w:lastColumn="0" w:noHBand="0" w:noVBand="1"/>
      </w:tblPr>
      <w:tblGrid>
        <w:gridCol w:w="688"/>
        <w:gridCol w:w="7952"/>
      </w:tblGrid>
      <w:tr w:rsidR="00186461" w14:paraId="5611D39A" w14:textId="77777777">
        <w:tc>
          <w:tcPr>
            <w:tcW w:w="720" w:type="dxa"/>
          </w:tcPr>
          <w:p w14:paraId="47FF2E0B" w14:textId="77777777" w:rsidR="00186461" w:rsidRDefault="006D2459">
            <w:bookmarkStart w:id="31" w:name="TemplateTable-108"/>
            <w:bookmarkEnd w:id="31"/>
            <w:r>
              <w:rPr>
                <w:b/>
              </w:rPr>
              <w:t>9.</w:t>
            </w:r>
          </w:p>
        </w:tc>
        <w:tc>
          <w:tcPr>
            <w:tcW w:w="8640" w:type="dxa"/>
          </w:tcPr>
          <w:p w14:paraId="23963F94" w14:textId="77777777" w:rsidR="00186461" w:rsidRDefault="006D2459">
            <w:r>
              <w:rPr>
                <w:b/>
                <w:u w:val="single"/>
              </w:rPr>
              <w:t>Introduction and Consideration of By-laws</w:t>
            </w:r>
          </w:p>
        </w:tc>
      </w:tr>
    </w:tbl>
    <w:p w14:paraId="04EF95B0" w14:textId="77777777" w:rsidR="00186461" w:rsidRDefault="00186461">
      <w:bookmarkStart w:id="32" w:name="MinutesHeading30509"/>
      <w:bookmarkEnd w:id="32"/>
    </w:p>
    <w:tbl>
      <w:tblPr>
        <w:tblW w:w="0" w:type="dxa"/>
        <w:tblLook w:val="04A0" w:firstRow="1" w:lastRow="0" w:firstColumn="1" w:lastColumn="0" w:noHBand="0" w:noVBand="1"/>
      </w:tblPr>
      <w:tblGrid>
        <w:gridCol w:w="700"/>
        <w:gridCol w:w="7940"/>
      </w:tblGrid>
      <w:tr w:rsidR="00186461" w14:paraId="5056EE09" w14:textId="77777777">
        <w:tc>
          <w:tcPr>
            <w:tcW w:w="720" w:type="dxa"/>
          </w:tcPr>
          <w:p w14:paraId="764E3323" w14:textId="77777777" w:rsidR="00186461" w:rsidRDefault="006D2459">
            <w:bookmarkStart w:id="33" w:name="TemplateTable-114"/>
            <w:bookmarkEnd w:id="33"/>
            <w:r>
              <w:rPr>
                <w:b/>
              </w:rPr>
              <w:t>10.</w:t>
            </w:r>
          </w:p>
        </w:tc>
        <w:tc>
          <w:tcPr>
            <w:tcW w:w="8640" w:type="dxa"/>
          </w:tcPr>
          <w:p w14:paraId="310CBA61" w14:textId="77777777" w:rsidR="00186461" w:rsidRDefault="006D2459">
            <w:r>
              <w:rPr>
                <w:b/>
                <w:u w:val="single"/>
              </w:rPr>
              <w:t>New and Unfinished Business</w:t>
            </w:r>
          </w:p>
        </w:tc>
      </w:tr>
    </w:tbl>
    <w:p w14:paraId="31F69E18" w14:textId="77777777" w:rsidR="00186461" w:rsidRDefault="00186461">
      <w:bookmarkStart w:id="34" w:name="MinutesItem30527"/>
      <w:bookmarkEnd w:id="34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19"/>
        <w:gridCol w:w="7057"/>
      </w:tblGrid>
      <w:tr w:rsidR="00186461" w14:paraId="3D36A8AE" w14:textId="77777777">
        <w:tc>
          <w:tcPr>
            <w:tcW w:w="720" w:type="dxa"/>
          </w:tcPr>
          <w:p w14:paraId="5D1BDBDA" w14:textId="77777777" w:rsidR="00186461" w:rsidRDefault="006D2459">
            <w:bookmarkStart w:id="35" w:name="TemplateTable-120"/>
            <w:bookmarkEnd w:id="35"/>
            <w:r>
              <w:t>10.1.</w:t>
            </w:r>
          </w:p>
        </w:tc>
        <w:tc>
          <w:tcPr>
            <w:tcW w:w="7416" w:type="dxa"/>
          </w:tcPr>
          <w:p w14:paraId="10CE31EF" w14:textId="77777777" w:rsidR="00186461" w:rsidRDefault="006D2459">
            <w:r>
              <w:t>AYC Update</w:t>
            </w:r>
          </w:p>
          <w:p w14:paraId="515E5B57" w14:textId="77777777" w:rsidR="00186461" w:rsidRDefault="006D2459">
            <w:r>
              <w:t>Mayor Curran gave a verbal update of AYC Activities</w:t>
            </w:r>
          </w:p>
          <w:p w14:paraId="2BE2F751" w14:textId="77777777" w:rsidR="00186461" w:rsidRDefault="00186461">
            <w:pPr>
              <w:spacing w:before="0" w:after="0" w:line="20" w:lineRule="exact"/>
            </w:pPr>
          </w:p>
        </w:tc>
      </w:tr>
    </w:tbl>
    <w:p w14:paraId="74F1F546" w14:textId="77777777" w:rsidR="00186461" w:rsidRDefault="00186461">
      <w:bookmarkStart w:id="36" w:name="MinutesItem30533"/>
      <w:bookmarkEnd w:id="36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19"/>
        <w:gridCol w:w="7057"/>
      </w:tblGrid>
      <w:tr w:rsidR="00186461" w14:paraId="0B5FB327" w14:textId="77777777">
        <w:tc>
          <w:tcPr>
            <w:tcW w:w="720" w:type="dxa"/>
          </w:tcPr>
          <w:p w14:paraId="015B6503" w14:textId="77777777" w:rsidR="00186461" w:rsidRDefault="006D2459">
            <w:bookmarkStart w:id="37" w:name="TemplateTable-126"/>
            <w:bookmarkEnd w:id="37"/>
            <w:r>
              <w:t>10.2.</w:t>
            </w:r>
          </w:p>
        </w:tc>
        <w:tc>
          <w:tcPr>
            <w:tcW w:w="7416" w:type="dxa"/>
          </w:tcPr>
          <w:p w14:paraId="2A3ECAD4" w14:textId="77777777" w:rsidR="00186461" w:rsidRDefault="006D2459">
            <w:r>
              <w:t>OCP Background Report</w:t>
            </w:r>
          </w:p>
          <w:p w14:paraId="45F7FD56" w14:textId="77777777" w:rsidR="00186461" w:rsidRDefault="006D2459">
            <w:r>
              <w:t>Council reviewed the report and will make it available to the public.</w:t>
            </w:r>
          </w:p>
          <w:p w14:paraId="55BE94CF" w14:textId="77777777" w:rsidR="00186461" w:rsidRDefault="00186461">
            <w:pPr>
              <w:spacing w:before="0" w:after="0" w:line="20" w:lineRule="exact"/>
            </w:pPr>
          </w:p>
        </w:tc>
      </w:tr>
    </w:tbl>
    <w:p w14:paraId="71688C7F" w14:textId="77777777" w:rsidR="00186461" w:rsidRDefault="00186461">
      <w:bookmarkStart w:id="38" w:name="MinutesItem30522"/>
      <w:bookmarkEnd w:id="38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19"/>
        <w:gridCol w:w="7057"/>
      </w:tblGrid>
      <w:tr w:rsidR="00186461" w14:paraId="0741756F" w14:textId="77777777">
        <w:tc>
          <w:tcPr>
            <w:tcW w:w="720" w:type="dxa"/>
          </w:tcPr>
          <w:p w14:paraId="52E2E038" w14:textId="77777777" w:rsidR="00186461" w:rsidRDefault="006D2459">
            <w:bookmarkStart w:id="39" w:name="TemplateTable-132"/>
            <w:bookmarkEnd w:id="39"/>
            <w:r>
              <w:t>10.3.</w:t>
            </w:r>
          </w:p>
        </w:tc>
        <w:tc>
          <w:tcPr>
            <w:tcW w:w="7416" w:type="dxa"/>
          </w:tcPr>
          <w:p w14:paraId="64C09663" w14:textId="77777777" w:rsidR="00186461" w:rsidRDefault="006D2459">
            <w:r>
              <w:t>OCP- Food Security</w:t>
            </w:r>
          </w:p>
          <w:p w14:paraId="4B565032" w14:textId="77777777" w:rsidR="00186461" w:rsidRDefault="006D2459">
            <w:r>
              <w:t>Council reviewed the report and will make it available to the public.</w:t>
            </w:r>
          </w:p>
          <w:p w14:paraId="494F6E26" w14:textId="77777777" w:rsidR="00186461" w:rsidRDefault="00186461">
            <w:pPr>
              <w:spacing w:before="0" w:after="0" w:line="20" w:lineRule="exact"/>
            </w:pPr>
          </w:p>
        </w:tc>
      </w:tr>
    </w:tbl>
    <w:p w14:paraId="7542DDB1" w14:textId="77777777" w:rsidR="00186461" w:rsidRDefault="00186461">
      <w:bookmarkStart w:id="40" w:name="MinutesHeading30511"/>
      <w:bookmarkEnd w:id="40"/>
    </w:p>
    <w:tbl>
      <w:tblPr>
        <w:tblW w:w="0" w:type="dxa"/>
        <w:tblLook w:val="04A0" w:firstRow="1" w:lastRow="0" w:firstColumn="1" w:lastColumn="0" w:noHBand="0" w:noVBand="1"/>
      </w:tblPr>
      <w:tblGrid>
        <w:gridCol w:w="701"/>
        <w:gridCol w:w="7939"/>
      </w:tblGrid>
      <w:tr w:rsidR="00186461" w14:paraId="2EB52800" w14:textId="77777777">
        <w:tc>
          <w:tcPr>
            <w:tcW w:w="720" w:type="dxa"/>
          </w:tcPr>
          <w:p w14:paraId="213FBC40" w14:textId="77777777" w:rsidR="00186461" w:rsidRDefault="006D2459">
            <w:bookmarkStart w:id="41" w:name="TemplateTable-138"/>
            <w:bookmarkEnd w:id="41"/>
            <w:r>
              <w:rPr>
                <w:b/>
              </w:rPr>
              <w:t>11.</w:t>
            </w:r>
          </w:p>
        </w:tc>
        <w:tc>
          <w:tcPr>
            <w:tcW w:w="8640" w:type="dxa"/>
          </w:tcPr>
          <w:p w14:paraId="25259AEC" w14:textId="77777777" w:rsidR="00186461" w:rsidRDefault="006D2459">
            <w:r>
              <w:rPr>
                <w:b/>
                <w:u w:val="single"/>
              </w:rPr>
              <w:t>Question Period</w:t>
            </w:r>
          </w:p>
        </w:tc>
      </w:tr>
    </w:tbl>
    <w:p w14:paraId="76CC60C9" w14:textId="77777777" w:rsidR="00186461" w:rsidRDefault="00186461">
      <w:bookmarkStart w:id="42" w:name="MinutesHeading30513"/>
      <w:bookmarkEnd w:id="42"/>
    </w:p>
    <w:tbl>
      <w:tblPr>
        <w:tblW w:w="0" w:type="dxa"/>
        <w:tblLook w:val="04A0" w:firstRow="1" w:lastRow="0" w:firstColumn="1" w:lastColumn="0" w:noHBand="0" w:noVBand="1"/>
      </w:tblPr>
      <w:tblGrid>
        <w:gridCol w:w="701"/>
        <w:gridCol w:w="7939"/>
      </w:tblGrid>
      <w:tr w:rsidR="00186461" w14:paraId="5EA3B9F6" w14:textId="77777777">
        <w:tc>
          <w:tcPr>
            <w:tcW w:w="720" w:type="dxa"/>
          </w:tcPr>
          <w:p w14:paraId="19AA0897" w14:textId="77777777" w:rsidR="00186461" w:rsidRDefault="006D2459">
            <w:bookmarkStart w:id="43" w:name="TemplateTable-144"/>
            <w:bookmarkEnd w:id="43"/>
            <w:r>
              <w:rPr>
                <w:b/>
              </w:rPr>
              <w:t>12.</w:t>
            </w:r>
          </w:p>
        </w:tc>
        <w:tc>
          <w:tcPr>
            <w:tcW w:w="8640" w:type="dxa"/>
          </w:tcPr>
          <w:p w14:paraId="2B184F37" w14:textId="77777777" w:rsidR="00186461" w:rsidRDefault="006D2459">
            <w:r>
              <w:rPr>
                <w:b/>
                <w:u w:val="single"/>
              </w:rPr>
              <w:t>Closed Session</w:t>
            </w:r>
          </w:p>
        </w:tc>
      </w:tr>
    </w:tbl>
    <w:p w14:paraId="4A21E90F" w14:textId="77777777" w:rsidR="00186461" w:rsidRDefault="00186461">
      <w:bookmarkStart w:id="44" w:name="MinutesHeading30515"/>
      <w:bookmarkEnd w:id="44"/>
    </w:p>
    <w:tbl>
      <w:tblPr>
        <w:tblW w:w="0" w:type="dxa"/>
        <w:tblLook w:val="04A0" w:firstRow="1" w:lastRow="0" w:firstColumn="1" w:lastColumn="0" w:noHBand="0" w:noVBand="1"/>
      </w:tblPr>
      <w:tblGrid>
        <w:gridCol w:w="701"/>
        <w:gridCol w:w="7939"/>
      </w:tblGrid>
      <w:tr w:rsidR="00186461" w14:paraId="6A8A181E" w14:textId="77777777">
        <w:tc>
          <w:tcPr>
            <w:tcW w:w="720" w:type="dxa"/>
          </w:tcPr>
          <w:p w14:paraId="11F6C45C" w14:textId="77777777" w:rsidR="00186461" w:rsidRDefault="006D2459">
            <w:bookmarkStart w:id="45" w:name="TemplateTable-150"/>
            <w:bookmarkEnd w:id="45"/>
            <w:r>
              <w:rPr>
                <w:b/>
              </w:rPr>
              <w:t>13.</w:t>
            </w:r>
          </w:p>
        </w:tc>
        <w:tc>
          <w:tcPr>
            <w:tcW w:w="8640" w:type="dxa"/>
          </w:tcPr>
          <w:p w14:paraId="42D7C414" w14:textId="77777777" w:rsidR="00186461" w:rsidRDefault="006D2459">
            <w:r>
              <w:rPr>
                <w:b/>
                <w:u w:val="single"/>
              </w:rPr>
              <w:t>Scheduled meetings and other important dates for Council</w:t>
            </w:r>
          </w:p>
        </w:tc>
      </w:tr>
    </w:tbl>
    <w:p w14:paraId="4ECC2378" w14:textId="77777777" w:rsidR="00186461" w:rsidRDefault="00186461">
      <w:bookmarkStart w:id="46" w:name="MinutesItem30517"/>
      <w:bookmarkEnd w:id="46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19"/>
        <w:gridCol w:w="7057"/>
      </w:tblGrid>
      <w:tr w:rsidR="00186461" w14:paraId="36DC5640" w14:textId="77777777">
        <w:tc>
          <w:tcPr>
            <w:tcW w:w="720" w:type="dxa"/>
          </w:tcPr>
          <w:p w14:paraId="08799401" w14:textId="77777777" w:rsidR="00186461" w:rsidRDefault="006D2459">
            <w:bookmarkStart w:id="47" w:name="TemplateTable-156"/>
            <w:bookmarkEnd w:id="47"/>
            <w:r>
              <w:t>13.1.</w:t>
            </w:r>
          </w:p>
        </w:tc>
        <w:tc>
          <w:tcPr>
            <w:tcW w:w="7416" w:type="dxa"/>
          </w:tcPr>
          <w:p w14:paraId="3B2FA2EF" w14:textId="77777777" w:rsidR="00186461" w:rsidRDefault="006D2459">
            <w:r>
              <w:t>Scheduled Meetings</w:t>
            </w:r>
          </w:p>
          <w:p w14:paraId="2D8A89FC" w14:textId="77777777" w:rsidR="00186461" w:rsidRDefault="00186461">
            <w:pPr>
              <w:spacing w:before="0" w:after="0" w:line="20" w:lineRule="exact"/>
            </w:pPr>
          </w:p>
        </w:tc>
      </w:tr>
    </w:tbl>
    <w:p w14:paraId="3DE59697" w14:textId="77777777" w:rsidR="00186461" w:rsidRDefault="00186461">
      <w:bookmarkStart w:id="48" w:name="MinutesHeading30519"/>
      <w:bookmarkEnd w:id="48"/>
    </w:p>
    <w:tbl>
      <w:tblPr>
        <w:tblW w:w="0" w:type="dxa"/>
        <w:tblLook w:val="04A0" w:firstRow="1" w:lastRow="0" w:firstColumn="1" w:lastColumn="0" w:noHBand="0" w:noVBand="1"/>
      </w:tblPr>
      <w:tblGrid>
        <w:gridCol w:w="700"/>
        <w:gridCol w:w="3327"/>
        <w:gridCol w:w="4613"/>
      </w:tblGrid>
      <w:tr w:rsidR="00186461" w14:paraId="313767D1" w14:textId="77777777">
        <w:tc>
          <w:tcPr>
            <w:tcW w:w="720" w:type="dxa"/>
          </w:tcPr>
          <w:p w14:paraId="2BCEE152" w14:textId="77777777" w:rsidR="00186461" w:rsidRDefault="006D2459">
            <w:bookmarkStart w:id="49" w:name="TemplateTable-162"/>
            <w:bookmarkEnd w:id="49"/>
            <w:r>
              <w:rPr>
                <w:b/>
              </w:rPr>
              <w:t>14.</w:t>
            </w:r>
          </w:p>
        </w:tc>
        <w:tc>
          <w:tcPr>
            <w:tcW w:w="8640" w:type="dxa"/>
            <w:gridSpan w:val="2"/>
          </w:tcPr>
          <w:p w14:paraId="3AA6BEB0" w14:textId="77777777" w:rsidR="00186461" w:rsidRDefault="006D2459">
            <w:r>
              <w:rPr>
                <w:b/>
                <w:u w:val="single"/>
              </w:rPr>
              <w:t>Adjournment</w:t>
            </w:r>
          </w:p>
          <w:p w14:paraId="29EE2CBF" w14:textId="77777777" w:rsidR="00186461" w:rsidRDefault="006D2459">
            <w:r>
              <w:t>Meeting adjourned at 9:15 PM</w:t>
            </w:r>
          </w:p>
        </w:tc>
      </w:tr>
      <w:tr w:rsidR="00186461" w14:paraId="68F55EFB" w14:textId="77777777">
        <w:trPr>
          <w:gridAfter w:val="1"/>
          <w:wAfter w:w="5041" w:type="dxa"/>
          <w:trHeight w:val="1439"/>
        </w:trPr>
        <w:tc>
          <w:tcPr>
            <w:tcW w:w="4319" w:type="dxa"/>
            <w:gridSpan w:val="2"/>
            <w:vAlign w:val="bottom"/>
          </w:tcPr>
          <w:p w14:paraId="35967AE4" w14:textId="77777777" w:rsidR="00186461" w:rsidRDefault="006D2459">
            <w:pPr>
              <w:pBdr>
                <w:top w:val="single" w:sz="4" w:space="1" w:color="auto"/>
              </w:pBdr>
            </w:pPr>
            <w:proofErr w:type="spellStart"/>
            <w:r>
              <w:t>Gord</w:t>
            </w:r>
            <w:proofErr w:type="spellEnd"/>
            <w:r>
              <w:t xml:space="preserve"> Curran, Mayor</w:t>
            </w:r>
          </w:p>
        </w:tc>
      </w:tr>
      <w:tr w:rsidR="00186461" w14:paraId="308EC200" w14:textId="77777777">
        <w:trPr>
          <w:gridAfter w:val="1"/>
          <w:wAfter w:w="5041" w:type="dxa"/>
          <w:trHeight w:val="1439"/>
        </w:trPr>
        <w:tc>
          <w:tcPr>
            <w:tcW w:w="4319" w:type="dxa"/>
            <w:gridSpan w:val="2"/>
            <w:vAlign w:val="bottom"/>
          </w:tcPr>
          <w:p w14:paraId="2849C171" w14:textId="77777777" w:rsidR="00186461" w:rsidRDefault="006D2459">
            <w:pPr>
              <w:pBdr>
                <w:top w:val="single" w:sz="4" w:space="1" w:color="auto"/>
              </w:pBdr>
            </w:pPr>
            <w:r>
              <w:t>Shelley Hassard, CAO</w:t>
            </w:r>
          </w:p>
        </w:tc>
      </w:tr>
    </w:tbl>
    <w:p w14:paraId="6FB54B72" w14:textId="77777777" w:rsidR="00E82707" w:rsidRDefault="00E82707"/>
    <w:sectPr w:rsidR="00E82707" w:rsidSect="005F277A">
      <w:headerReference w:type="even" r:id="rId7"/>
      <w:headerReference w:type="default" r:id="rId8"/>
      <w:pgSz w:w="12240" w:h="20160" w:code="5"/>
      <w:pgMar w:top="1440" w:right="1440" w:bottom="1440" w:left="216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FF4FC5" w14:textId="77777777" w:rsidR="00E82707" w:rsidRDefault="006D2459">
      <w:pPr>
        <w:spacing w:before="0" w:after="0"/>
      </w:pPr>
      <w:r>
        <w:separator/>
      </w:r>
    </w:p>
  </w:endnote>
  <w:endnote w:type="continuationSeparator" w:id="0">
    <w:p w14:paraId="3B502E71" w14:textId="77777777" w:rsidR="00E82707" w:rsidRDefault="006D245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0F7FD4" w14:textId="77777777" w:rsidR="00E82707" w:rsidRDefault="006D2459">
      <w:pPr>
        <w:spacing w:before="0" w:after="0"/>
      </w:pPr>
      <w:r>
        <w:separator/>
      </w:r>
    </w:p>
  </w:footnote>
  <w:footnote w:type="continuationSeparator" w:id="0">
    <w:p w14:paraId="5ECF91BF" w14:textId="77777777" w:rsidR="00E82707" w:rsidRDefault="006D2459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980E23" w14:textId="77777777" w:rsidR="00186461" w:rsidRDefault="006D2459">
    <w:r>
      <w:t>Village of Teslin</w:t>
    </w:r>
  </w:p>
  <w:p w14:paraId="656347BA" w14:textId="77777777" w:rsidR="00186461" w:rsidRDefault="006D2459">
    <w:pPr>
      <w:tabs>
        <w:tab w:val="right" w:pos="8999"/>
      </w:tabs>
    </w:pPr>
    <w:r>
      <w:t># -19</w:t>
    </w:r>
    <w:r>
      <w:tab/>
      <w:t>August 26, 2019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72CB7F" w14:textId="77777777" w:rsidR="00186461" w:rsidRDefault="006D2459">
    <w:r>
      <w:t>Village of Teslin</w:t>
    </w:r>
  </w:p>
  <w:p w14:paraId="16F5C266" w14:textId="2F45125C" w:rsidR="00186461" w:rsidRDefault="006D2459">
    <w:pPr>
      <w:tabs>
        <w:tab w:val="right" w:pos="8999"/>
      </w:tabs>
    </w:pPr>
    <w:r>
      <w:t>#</w:t>
    </w:r>
    <w:r w:rsidR="005F277A">
      <w:t>14</w:t>
    </w:r>
    <w:r>
      <w:t>-19</w:t>
    </w:r>
    <w:r>
      <w:tab/>
      <w:t>August 26, 2019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mirrorMargin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1MDQwszSxNDEzNDFT0lEKTi0uzszPAykwqgUAhG5s8ywAAAA="/>
  </w:docVars>
  <w:rsids>
    <w:rsidRoot w:val="00B02EDA"/>
    <w:rsid w:val="00186461"/>
    <w:rsid w:val="001D2939"/>
    <w:rsid w:val="005F277A"/>
    <w:rsid w:val="006D2459"/>
    <w:rsid w:val="007F0355"/>
    <w:rsid w:val="00B02EDA"/>
    <w:rsid w:val="00CA351D"/>
    <w:rsid w:val="00E8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en-CA" w:bidi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1B673E"/>
  <w15:docId w15:val="{EB79C410-9B47-4A1C-BE98-6B30675273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CA" w:eastAsia="en-CA" w:bidi="en-CA"/>
      </w:rPr>
    </w:rPrDefault>
    <w:pPrDefault>
      <w:pPr>
        <w:spacing w:before="20" w:after="2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A351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5F277A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5F277A"/>
  </w:style>
  <w:style w:type="paragraph" w:styleId="Header">
    <w:name w:val="header"/>
    <w:basedOn w:val="Normal"/>
    <w:link w:val="HeaderChar"/>
    <w:uiPriority w:val="99"/>
    <w:unhideWhenUsed/>
    <w:rsid w:val="005F277A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5F27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6</Words>
  <Characters>186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2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Reception</dc:creator>
  <cp:keywords>iCompass-Open-Document</cp:keywords>
  <dc:description/>
  <cp:lastModifiedBy>Admin</cp:lastModifiedBy>
  <cp:revision>3</cp:revision>
  <dcterms:created xsi:type="dcterms:W3CDTF">2019-08-28T21:25:00Z</dcterms:created>
  <dcterms:modified xsi:type="dcterms:W3CDTF">2019-09-05T20:14:00Z</dcterms:modified>
  <cp:category>iCompass-Open-Document</cp:category>
</cp:coreProperties>
</file>